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4483A" w14:textId="77777777" w:rsidR="00500141" w:rsidRPr="00500141" w:rsidRDefault="00500141" w:rsidP="00500141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ÇANAKKALE ONSEKİZ MART ÜNİVERSİTESİ</w:t>
      </w:r>
    </w:p>
    <w:p w14:paraId="7513A365" w14:textId="77777777" w:rsidR="00500141" w:rsidRPr="00500141" w:rsidRDefault="00500141" w:rsidP="00500141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MÜHENDİSLİK FAKÜLTESİ</w:t>
      </w:r>
    </w:p>
    <w:p w14:paraId="0D706117" w14:textId="77777777" w:rsidR="00500141" w:rsidRPr="00500141" w:rsidRDefault="00500141" w:rsidP="00500141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İYOMÜHENDİSLİK BÖLÜMÜ</w:t>
      </w:r>
    </w:p>
    <w:p w14:paraId="2B496B86" w14:textId="77777777" w:rsidR="00500141" w:rsidRPr="00500141" w:rsidRDefault="00500141" w:rsidP="00500141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DIŞ PAYDAŞ TOPLANTI TUTANAĞI</w:t>
      </w:r>
    </w:p>
    <w:p w14:paraId="3AAEC80D" w14:textId="0C9E63AA" w:rsidR="00500141" w:rsidRPr="00500141" w:rsidRDefault="00500141" w:rsidP="005001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E3D626D" w14:textId="6FBA2774" w:rsidR="00500141" w:rsidRPr="00500141" w:rsidRDefault="00500141" w:rsidP="005001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TOPLANTI NO: 202</w:t>
      </w:r>
      <w:r w:rsidR="00E43BF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2</w:t>
      </w: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/1</w:t>
      </w:r>
    </w:p>
    <w:p w14:paraId="73F5E947" w14:textId="5478A03D" w:rsidR="00500141" w:rsidRPr="00500141" w:rsidRDefault="00500141" w:rsidP="005001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TOPLANTI TARİHİ: </w:t>
      </w:r>
      <w:r w:rsidR="00E43BF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27</w:t>
      </w: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/0</w:t>
      </w:r>
      <w:r w:rsidR="00E43BF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7</w:t>
      </w:r>
      <w:r w:rsidRPr="00500141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/202</w:t>
      </w:r>
      <w:r w:rsidR="00E43BF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2</w:t>
      </w:r>
    </w:p>
    <w:p w14:paraId="3C034865" w14:textId="336227D5" w:rsidR="00500141" w:rsidRPr="00500141" w:rsidRDefault="00500141" w:rsidP="005001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4FD316B" w14:textId="28C236F9" w:rsidR="00500141" w:rsidRPr="00500141" w:rsidRDefault="00E43BF5" w:rsidP="005001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27</w:t>
      </w:r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>/0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7</w:t>
      </w:r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>/202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2</w:t>
      </w:r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>Çarşamba</w:t>
      </w:r>
      <w:proofErr w:type="gramEnd"/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günü saat 1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>.00’de ÇOMÜ Mühendislik Fakültesi Biyomühendislik Bölümü dış paydaş toplantısı Dr. Öğr. Üyesi Bur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çak</w:t>
      </w:r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DEMİRBAKAN </w:t>
      </w:r>
      <w:r w:rsidR="00500141"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>başkanlığında düzenlenmiş ve aşağıdaki konular görüşülmüştür.</w:t>
      </w:r>
    </w:p>
    <w:p w14:paraId="605DB0D5" w14:textId="579EDD43" w:rsidR="00500141" w:rsidRPr="00500141" w:rsidRDefault="00500141" w:rsidP="005001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555C8DA" w14:textId="77777777" w:rsidR="00500141" w:rsidRPr="00500141" w:rsidRDefault="00500141" w:rsidP="0050014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ÇOMÜ Mühendislik Fakültesi Biyomühendislik Bölüm Başkan Yardımcısı Dr. Öğr. Üyesi Burcu ÖZCAN tarafından dış paydaşlara bölümde yürütülen kalite güvence çalışmaları, eğitim, uygulama ve araştırma </w:t>
      </w:r>
      <w:proofErr w:type="gramStart"/>
      <w:r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>faaliyetleri,</w:t>
      </w:r>
      <w:proofErr w:type="gramEnd"/>
      <w:r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ve ilgili konularda bilgilendirmeler yapılmıştır. Eğitim–öğretim faaliyetlerinin ve kalitesinin artırılmasına yönelik görüşler belirtildi ve önerilerde bulunuldu.</w:t>
      </w:r>
    </w:p>
    <w:p w14:paraId="47071522" w14:textId="431C87CC" w:rsidR="00500141" w:rsidRDefault="00500141" w:rsidP="0050014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gramStart"/>
      <w:r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>Lapseki</w:t>
      </w:r>
      <w:proofErr w:type="gramEnd"/>
      <w:r w:rsidRPr="0050014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YO Kimya ve Kimyasal İşleme Teknolojileri Biyokimya Anabilim dalı Dr. Öğr. Üyesi Canan ÖZYURT toplantıya katılım sağladılar. Dr. Öğr. Üyesi Canan ÖZYURT da bölümümüz hakkında </w:t>
      </w:r>
      <w:r w:rsidR="00E43BF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değerlendirmelerde bulundu. Bir dış paydaş olarak bölüm adına </w:t>
      </w:r>
      <w:r w:rsidR="00D75F9A">
        <w:rPr>
          <w:rFonts w:ascii="Times New Roman" w:eastAsia="Times New Roman" w:hAnsi="Times New Roman" w:cs="Times New Roman"/>
          <w:sz w:val="24"/>
          <w:szCs w:val="24"/>
          <w:lang w:eastAsia="tr-TR"/>
        </w:rPr>
        <w:t>her türlü destekte bulunabileceğine değindi.</w:t>
      </w:r>
    </w:p>
    <w:p w14:paraId="39BC3E01" w14:textId="390875E9" w:rsidR="0021134F" w:rsidRDefault="00D75F9A" w:rsidP="0050014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Ege </w:t>
      </w:r>
      <w:r w:rsidR="007220FB">
        <w:rPr>
          <w:rFonts w:ascii="Times New Roman" w:eastAsia="Times New Roman" w:hAnsi="Times New Roman" w:cs="Times New Roman"/>
          <w:sz w:val="24"/>
          <w:szCs w:val="24"/>
          <w:lang w:eastAsia="tr-TR"/>
        </w:rPr>
        <w:t>Üniversitesi Biyokimya bölümü</w:t>
      </w:r>
      <w:r w:rsidR="006B059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r. Arş. Görevlisi Umut M</w:t>
      </w:r>
      <w:r w:rsidR="00395BC3">
        <w:rPr>
          <w:rFonts w:ascii="Times New Roman" w:eastAsia="Times New Roman" w:hAnsi="Times New Roman" w:cs="Times New Roman"/>
          <w:sz w:val="24"/>
          <w:szCs w:val="24"/>
          <w:lang w:eastAsia="tr-TR"/>
        </w:rPr>
        <w:t>ENGÜLLÜOĞLU</w:t>
      </w:r>
      <w:r w:rsidR="006B059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ir dış paydaş olarak bölümümüzün kalite güvence çalışmaları sürecinde gerçekleştirilecek tüm faaliyetlerde destek olabileceğini belirtti. Bölüm öğrencilerimiz için staj </w:t>
      </w:r>
      <w:proofErr w:type="gramStart"/>
      <w:r w:rsidR="006B059C">
        <w:rPr>
          <w:rFonts w:ascii="Times New Roman" w:eastAsia="Times New Roman" w:hAnsi="Times New Roman" w:cs="Times New Roman"/>
          <w:sz w:val="24"/>
          <w:szCs w:val="24"/>
          <w:lang w:eastAsia="tr-TR"/>
        </w:rPr>
        <w:t>işbirlikleri</w:t>
      </w:r>
      <w:proofErr w:type="gramEnd"/>
      <w:r w:rsidR="006B059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konusunda da yardımda bulunabileceğini belirtti.</w:t>
      </w:r>
    </w:p>
    <w:p w14:paraId="781729D2" w14:textId="620E99DD" w:rsidR="006B059C" w:rsidRPr="006B059C" w:rsidRDefault="006B059C" w:rsidP="0050014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Bölümümüz </w:t>
      </w:r>
      <w:r w:rsidR="00395BC3">
        <w:rPr>
          <w:rFonts w:ascii="Times New Roman" w:eastAsia="Times New Roman" w:hAnsi="Times New Roman" w:cs="Times New Roman"/>
          <w:sz w:val="24"/>
          <w:szCs w:val="24"/>
          <w:lang w:eastAsia="tr-TR"/>
        </w:rPr>
        <w:t>hocalarından Doç. Dr. Zikriye ÖZBEK mezun öğrencilerimizle bir topluluk kurulacağını ve aktif şekilde iletişimde kalınacağını belirtti.</w:t>
      </w:r>
    </w:p>
    <w:sectPr w:rsidR="006B059C" w:rsidRPr="006B059C" w:rsidSect="005F5A37">
      <w:pgSz w:w="11905" w:h="16837"/>
      <w:pgMar w:top="1418" w:right="1418" w:bottom="1418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F77E7"/>
    <w:multiLevelType w:val="multilevel"/>
    <w:tmpl w:val="77C8D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10740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0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C2MAEyLIAsJR2l4NTi4sz8PJACw1oAw/Tr6SwAAAA="/>
  </w:docVars>
  <w:rsids>
    <w:rsidRoot w:val="00500141"/>
    <w:rsid w:val="0021134F"/>
    <w:rsid w:val="00395BC3"/>
    <w:rsid w:val="00500141"/>
    <w:rsid w:val="005F5A37"/>
    <w:rsid w:val="006B059C"/>
    <w:rsid w:val="007220FB"/>
    <w:rsid w:val="00747D88"/>
    <w:rsid w:val="00D75F9A"/>
    <w:rsid w:val="00E43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4E609"/>
  <w15:chartTrackingRefBased/>
  <w15:docId w15:val="{52849B4D-B267-47F3-BF28-983B90C28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01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5001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1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i uludağ</dc:creator>
  <cp:keywords/>
  <dc:description/>
  <cp:lastModifiedBy>burcu özcan</cp:lastModifiedBy>
  <cp:revision>2</cp:revision>
  <dcterms:created xsi:type="dcterms:W3CDTF">2022-07-27T09:12:00Z</dcterms:created>
  <dcterms:modified xsi:type="dcterms:W3CDTF">2022-07-27T09:12:00Z</dcterms:modified>
</cp:coreProperties>
</file>